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66086" w14:textId="77777777" w:rsidR="009B461E" w:rsidRDefault="009B461E" w:rsidP="009B461E">
      <w:pPr>
        <w:pStyle w:val="Heading2"/>
        <w:numPr>
          <w:ilvl w:val="0"/>
          <w:numId w:val="6"/>
        </w:numPr>
        <w:rPr>
          <w:rFonts w:ascii="Arial" w:hAnsi="Arial" w:cs="Arial"/>
          <w:color w:val="264166"/>
          <w:sz w:val="32"/>
          <w:szCs w:val="32"/>
        </w:rPr>
      </w:pPr>
    </w:p>
    <w:p w14:paraId="3E38BFC3" w14:textId="6BE78140" w:rsidR="009B461E" w:rsidRDefault="009B461E" w:rsidP="009B461E">
      <w:pPr>
        <w:pStyle w:val="Heading2"/>
        <w:rPr>
          <w:rFonts w:ascii="Arial" w:hAnsi="Arial" w:cs="Arial"/>
          <w:color w:val="264166"/>
          <w:sz w:val="32"/>
          <w:szCs w:val="32"/>
        </w:rPr>
      </w:pPr>
      <w:r>
        <w:rPr>
          <w:rFonts w:ascii="Arial" w:hAnsi="Arial" w:cs="Arial"/>
          <w:color w:val="264166"/>
          <w:sz w:val="32"/>
          <w:szCs w:val="32"/>
        </w:rPr>
        <w:t>Objectives</w:t>
      </w:r>
    </w:p>
    <w:p w14:paraId="22216605" w14:textId="77777777" w:rsidR="009B461E" w:rsidRDefault="009B461E" w:rsidP="009B461E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becoming familiar with the </w:t>
      </w:r>
      <w:proofErr w:type="gramStart"/>
      <w:r>
        <w:rPr>
          <w:rStyle w:val="HTMLCode"/>
          <w:rFonts w:eastAsiaTheme="minorHAnsi"/>
          <w:color w:val="333333"/>
          <w:bdr w:val="single" w:sz="6" w:space="0" w:color="DFDFDF" w:frame="1"/>
          <w:shd w:val="clear" w:color="auto" w:fill="FFFFFF"/>
        </w:rPr>
        <w:t>print(</w:t>
      </w:r>
      <w:proofErr w:type="gramEnd"/>
      <w:r>
        <w:rPr>
          <w:rStyle w:val="HTMLCode"/>
          <w:rFonts w:eastAsiaTheme="minorHAnsi"/>
          <w:color w:val="333333"/>
          <w:bdr w:val="single" w:sz="6" w:space="0" w:color="DFDFDF" w:frame="1"/>
          <w:shd w:val="clear" w:color="auto" w:fill="FFFFFF"/>
        </w:rPr>
        <w:t>)</w:t>
      </w:r>
      <w:r>
        <w:rPr>
          <w:rFonts w:ascii="Arial" w:hAnsi="Arial" w:cs="Arial"/>
          <w:color w:val="222222"/>
          <w:sz w:val="21"/>
          <w:szCs w:val="21"/>
        </w:rPr>
        <w:t> function and its formatting capabilities;</w:t>
      </w:r>
    </w:p>
    <w:p w14:paraId="7653A0E9" w14:textId="77777777" w:rsidR="009B461E" w:rsidRDefault="009B461E" w:rsidP="009B461E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practicing coding strings;</w:t>
      </w:r>
    </w:p>
    <w:p w14:paraId="0150F559" w14:textId="77777777" w:rsidR="009B461E" w:rsidRDefault="009B461E" w:rsidP="009B461E">
      <w:pPr>
        <w:numPr>
          <w:ilvl w:val="0"/>
          <w:numId w:val="5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experimenting with Python code.</w:t>
      </w:r>
    </w:p>
    <w:p w14:paraId="6A89A982" w14:textId="19E0FD9F" w:rsidR="009B461E" w:rsidRDefault="009B461E" w:rsidP="009B461E">
      <w:pPr>
        <w:pStyle w:val="NormalWeb"/>
        <w:ind w:left="18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64166"/>
          <w:sz w:val="32"/>
          <w:szCs w:val="32"/>
        </w:rPr>
        <w:t>Scenario</w:t>
      </w:r>
    </w:p>
    <w:p w14:paraId="5374E133" w14:textId="6AFF987B" w:rsidR="009B74AB" w:rsidRDefault="009B74AB" w:rsidP="009B461E">
      <w:pPr>
        <w:pStyle w:val="NormalWeb"/>
        <w:ind w:left="18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Write a one-line piece of code, using the </w:t>
      </w:r>
      <w:proofErr w:type="gramStart"/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print(</w:t>
      </w:r>
      <w:proofErr w:type="gramEnd"/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)</w:t>
      </w:r>
      <w:r>
        <w:rPr>
          <w:rFonts w:ascii="Arial" w:hAnsi="Arial" w:cs="Arial"/>
          <w:color w:val="222222"/>
          <w:sz w:val="21"/>
          <w:szCs w:val="21"/>
        </w:rPr>
        <w:t> function, as well as the newline and escape characters, to match the expected result outputted on three lines.</w:t>
      </w:r>
    </w:p>
    <w:p w14:paraId="28CFA653" w14:textId="77777777" w:rsidR="009B74AB" w:rsidRDefault="009B74AB" w:rsidP="009B74AB">
      <w:pPr>
        <w:pStyle w:val="Heading2"/>
        <w:rPr>
          <w:rFonts w:ascii="Arial" w:hAnsi="Arial" w:cs="Arial"/>
          <w:color w:val="264166"/>
          <w:sz w:val="32"/>
          <w:szCs w:val="32"/>
        </w:rPr>
      </w:pPr>
      <w:r>
        <w:rPr>
          <w:rFonts w:ascii="Arial" w:hAnsi="Arial" w:cs="Arial"/>
          <w:color w:val="264166"/>
          <w:sz w:val="32"/>
          <w:szCs w:val="32"/>
        </w:rPr>
        <w:t>Expected output</w:t>
      </w:r>
    </w:p>
    <w:p w14:paraId="412C7F57" w14:textId="77777777" w:rsidR="009B74AB" w:rsidRDefault="009B74AB" w:rsidP="009B74AB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br/>
      </w: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"I'm"</w:t>
      </w:r>
    </w:p>
    <w:p w14:paraId="631E077E" w14:textId="77777777" w:rsidR="009B74AB" w:rsidRDefault="009B74AB" w:rsidP="009B74AB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""learning""</w:t>
      </w:r>
    </w:p>
    <w:p w14:paraId="3A6B641D" w14:textId="641190D9" w:rsidR="009B74AB" w:rsidRPr="009B74AB" w:rsidRDefault="009B74AB" w:rsidP="009B74AB">
      <w:pPr>
        <w:rPr>
          <w:rFonts w:ascii="Courier New" w:hAnsi="Courier New" w:cs="Courier New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"""Python"""</w:t>
      </w:r>
    </w:p>
    <w:p w14:paraId="5A2AF4A2" w14:textId="77777777" w:rsidR="009B74AB" w:rsidRDefault="009B74AB" w:rsidP="009B74AB">
      <w:pPr>
        <w:pStyle w:val="Heading2"/>
        <w:rPr>
          <w:rFonts w:ascii="Arial" w:hAnsi="Arial" w:cs="Arial"/>
          <w:color w:val="264166"/>
          <w:sz w:val="32"/>
          <w:szCs w:val="32"/>
        </w:rPr>
      </w:pPr>
    </w:p>
    <w:p w14:paraId="421478E8" w14:textId="77777777" w:rsidR="009B461E" w:rsidRDefault="009B461E" w:rsidP="009B461E">
      <w:pPr>
        <w:pStyle w:val="Heading2"/>
        <w:numPr>
          <w:ilvl w:val="0"/>
          <w:numId w:val="6"/>
        </w:numPr>
        <w:rPr>
          <w:rFonts w:ascii="Arial" w:hAnsi="Arial" w:cs="Arial"/>
          <w:color w:val="264166"/>
          <w:sz w:val="32"/>
          <w:szCs w:val="32"/>
        </w:rPr>
      </w:pPr>
    </w:p>
    <w:p w14:paraId="2B8995D7" w14:textId="2BC1BA4A" w:rsidR="009B74AB" w:rsidRDefault="009B74AB" w:rsidP="009B461E">
      <w:pPr>
        <w:pStyle w:val="Heading2"/>
        <w:rPr>
          <w:rFonts w:ascii="Arial" w:hAnsi="Arial" w:cs="Arial"/>
          <w:color w:val="264166"/>
          <w:sz w:val="32"/>
          <w:szCs w:val="32"/>
        </w:rPr>
      </w:pPr>
      <w:r>
        <w:rPr>
          <w:rFonts w:ascii="Arial" w:hAnsi="Arial" w:cs="Arial"/>
          <w:color w:val="264166"/>
          <w:sz w:val="32"/>
          <w:szCs w:val="32"/>
        </w:rPr>
        <w:t>Objectives</w:t>
      </w:r>
    </w:p>
    <w:p w14:paraId="58462981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Familiarize the student with:</w:t>
      </w:r>
    </w:p>
    <w:p w14:paraId="16B30FE2" w14:textId="77777777" w:rsidR="009B74AB" w:rsidRDefault="009B74AB" w:rsidP="009B74AB">
      <w:pPr>
        <w:numPr>
          <w:ilvl w:val="0"/>
          <w:numId w:val="3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using the </w:t>
      </w:r>
      <w:r>
        <w:rPr>
          <w:rFonts w:ascii="Courier New" w:hAnsi="Courier New" w:cs="Courier New"/>
          <w:color w:val="222222"/>
          <w:sz w:val="21"/>
          <w:szCs w:val="21"/>
        </w:rPr>
        <w:t>if-</w:t>
      </w:r>
      <w:proofErr w:type="spellStart"/>
      <w:r>
        <w:rPr>
          <w:rFonts w:ascii="Courier New" w:hAnsi="Courier New" w:cs="Courier New"/>
          <w:color w:val="222222"/>
          <w:sz w:val="21"/>
          <w:szCs w:val="21"/>
        </w:rPr>
        <w:t>elif</w:t>
      </w:r>
      <w:proofErr w:type="spellEnd"/>
      <w:r>
        <w:rPr>
          <w:rFonts w:ascii="Courier New" w:hAnsi="Courier New" w:cs="Courier New"/>
          <w:color w:val="222222"/>
          <w:sz w:val="21"/>
          <w:szCs w:val="21"/>
        </w:rPr>
        <w:t>-else</w:t>
      </w:r>
      <w:r>
        <w:rPr>
          <w:rFonts w:ascii="Arial" w:hAnsi="Arial" w:cs="Arial"/>
          <w:color w:val="222222"/>
          <w:sz w:val="21"/>
          <w:szCs w:val="21"/>
        </w:rPr>
        <w:t> statement;</w:t>
      </w:r>
    </w:p>
    <w:p w14:paraId="6E7518A8" w14:textId="77777777" w:rsidR="009B74AB" w:rsidRDefault="009B74AB" w:rsidP="009B74AB">
      <w:pPr>
        <w:numPr>
          <w:ilvl w:val="0"/>
          <w:numId w:val="3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finding the proper implementation of verbally defined rules;</w:t>
      </w:r>
    </w:p>
    <w:p w14:paraId="1D3FD0C8" w14:textId="77777777" w:rsidR="009B74AB" w:rsidRDefault="009B74AB" w:rsidP="009B74AB">
      <w:pPr>
        <w:numPr>
          <w:ilvl w:val="0"/>
          <w:numId w:val="3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testing code using sample input and output.</w:t>
      </w:r>
    </w:p>
    <w:p w14:paraId="343943ED" w14:textId="77777777" w:rsidR="009B74AB" w:rsidRDefault="009B74AB" w:rsidP="009B74AB">
      <w:pPr>
        <w:pStyle w:val="Heading2"/>
        <w:rPr>
          <w:rFonts w:ascii="Arial" w:hAnsi="Arial" w:cs="Arial"/>
          <w:color w:val="264166"/>
          <w:sz w:val="32"/>
          <w:szCs w:val="32"/>
        </w:rPr>
      </w:pPr>
      <w:r>
        <w:rPr>
          <w:rFonts w:ascii="Arial" w:hAnsi="Arial" w:cs="Arial"/>
          <w:color w:val="264166"/>
          <w:sz w:val="32"/>
          <w:szCs w:val="32"/>
        </w:rPr>
        <w:t>Scenario</w:t>
      </w:r>
    </w:p>
    <w:p w14:paraId="13EFA894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s you surely know, due to some astronomical reasons, years may be </w:t>
      </w:r>
      <w:r>
        <w:rPr>
          <w:rFonts w:ascii="Arial" w:hAnsi="Arial" w:cs="Arial"/>
          <w:i/>
          <w:iCs/>
          <w:color w:val="222222"/>
          <w:sz w:val="21"/>
          <w:szCs w:val="21"/>
        </w:rPr>
        <w:t>leap</w:t>
      </w:r>
      <w:r>
        <w:rPr>
          <w:rFonts w:ascii="Arial" w:hAnsi="Arial" w:cs="Arial"/>
          <w:color w:val="222222"/>
          <w:sz w:val="21"/>
          <w:szCs w:val="21"/>
        </w:rPr>
        <w:t> or </w:t>
      </w:r>
      <w:r>
        <w:rPr>
          <w:rFonts w:ascii="Arial" w:hAnsi="Arial" w:cs="Arial"/>
          <w:i/>
          <w:iCs/>
          <w:color w:val="222222"/>
          <w:sz w:val="21"/>
          <w:szCs w:val="21"/>
        </w:rPr>
        <w:t>common</w:t>
      </w:r>
      <w:r>
        <w:rPr>
          <w:rFonts w:ascii="Arial" w:hAnsi="Arial" w:cs="Arial"/>
          <w:color w:val="222222"/>
          <w:sz w:val="21"/>
          <w:szCs w:val="21"/>
        </w:rPr>
        <w:t>. The former are 366 days long, while the latter are 365 days long.</w:t>
      </w:r>
    </w:p>
    <w:p w14:paraId="6C22E232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Since the introduction of the Gregorian calendar (in 1582), the following rule is used to determine the kind of year:</w:t>
      </w:r>
    </w:p>
    <w:p w14:paraId="114C8D5B" w14:textId="77777777" w:rsidR="009B74AB" w:rsidRDefault="009B74AB" w:rsidP="009B74AB">
      <w:pPr>
        <w:numPr>
          <w:ilvl w:val="0"/>
          <w:numId w:val="4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if the year number isn't divisible by four, it's a </w:t>
      </w:r>
      <w:r>
        <w:rPr>
          <w:rFonts w:ascii="Arial" w:hAnsi="Arial" w:cs="Arial"/>
          <w:i/>
          <w:iCs/>
          <w:color w:val="222222"/>
          <w:sz w:val="21"/>
          <w:szCs w:val="21"/>
        </w:rPr>
        <w:t>common year</w:t>
      </w:r>
      <w:r>
        <w:rPr>
          <w:rFonts w:ascii="Arial" w:hAnsi="Arial" w:cs="Arial"/>
          <w:color w:val="222222"/>
          <w:sz w:val="21"/>
          <w:szCs w:val="21"/>
        </w:rPr>
        <w:t>;</w:t>
      </w:r>
    </w:p>
    <w:p w14:paraId="40D792D5" w14:textId="77777777" w:rsidR="009B74AB" w:rsidRDefault="009B74AB" w:rsidP="009B74AB">
      <w:pPr>
        <w:numPr>
          <w:ilvl w:val="0"/>
          <w:numId w:val="4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otherwise, if the year number isn't divisible by 100, it's a </w:t>
      </w:r>
      <w:r>
        <w:rPr>
          <w:rFonts w:ascii="Arial" w:hAnsi="Arial" w:cs="Arial"/>
          <w:i/>
          <w:iCs/>
          <w:color w:val="222222"/>
          <w:sz w:val="21"/>
          <w:szCs w:val="21"/>
        </w:rPr>
        <w:t>leap year</w:t>
      </w:r>
      <w:r>
        <w:rPr>
          <w:rFonts w:ascii="Arial" w:hAnsi="Arial" w:cs="Arial"/>
          <w:color w:val="222222"/>
          <w:sz w:val="21"/>
          <w:szCs w:val="21"/>
        </w:rPr>
        <w:t>;</w:t>
      </w:r>
    </w:p>
    <w:p w14:paraId="2928C6C1" w14:textId="77777777" w:rsidR="009B74AB" w:rsidRDefault="009B74AB" w:rsidP="009B74AB">
      <w:pPr>
        <w:numPr>
          <w:ilvl w:val="0"/>
          <w:numId w:val="4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otherwise, if the year number isn't divisible by 400, it's a </w:t>
      </w:r>
      <w:r>
        <w:rPr>
          <w:rFonts w:ascii="Arial" w:hAnsi="Arial" w:cs="Arial"/>
          <w:i/>
          <w:iCs/>
          <w:color w:val="222222"/>
          <w:sz w:val="21"/>
          <w:szCs w:val="21"/>
        </w:rPr>
        <w:t>common year</w:t>
      </w:r>
      <w:r>
        <w:rPr>
          <w:rFonts w:ascii="Arial" w:hAnsi="Arial" w:cs="Arial"/>
          <w:color w:val="222222"/>
          <w:sz w:val="21"/>
          <w:szCs w:val="21"/>
        </w:rPr>
        <w:t>;</w:t>
      </w:r>
    </w:p>
    <w:p w14:paraId="1C5D97A2" w14:textId="77777777" w:rsidR="009B74AB" w:rsidRDefault="009B74AB" w:rsidP="009B74AB">
      <w:pPr>
        <w:numPr>
          <w:ilvl w:val="0"/>
          <w:numId w:val="4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otherwise, it's a </w:t>
      </w:r>
      <w:r>
        <w:rPr>
          <w:rFonts w:ascii="Arial" w:hAnsi="Arial" w:cs="Arial"/>
          <w:i/>
          <w:iCs/>
          <w:color w:val="222222"/>
          <w:sz w:val="21"/>
          <w:szCs w:val="21"/>
        </w:rPr>
        <w:t>leap year</w:t>
      </w:r>
      <w:r>
        <w:rPr>
          <w:rFonts w:ascii="Arial" w:hAnsi="Arial" w:cs="Arial"/>
          <w:color w:val="222222"/>
          <w:sz w:val="21"/>
          <w:szCs w:val="21"/>
        </w:rPr>
        <w:t>.</w:t>
      </w:r>
    </w:p>
    <w:p w14:paraId="4D8EDA32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Look at the code in the editor - it only reads a year number, and needs to be completed with the instructions implementing the test we've just described.</w:t>
      </w:r>
    </w:p>
    <w:p w14:paraId="7C55A0C7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lastRenderedPageBreak/>
        <w:t>The code should output one of two possible messages, which are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Leap year</w:t>
      </w:r>
      <w:r>
        <w:rPr>
          <w:rFonts w:ascii="Arial" w:hAnsi="Arial" w:cs="Arial"/>
          <w:color w:val="222222"/>
          <w:sz w:val="21"/>
          <w:szCs w:val="21"/>
        </w:rPr>
        <w:t> or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Common year</w:t>
      </w:r>
      <w:r>
        <w:rPr>
          <w:rFonts w:ascii="Arial" w:hAnsi="Arial" w:cs="Arial"/>
          <w:color w:val="222222"/>
          <w:sz w:val="21"/>
          <w:szCs w:val="21"/>
        </w:rPr>
        <w:t>, depending on the value entered.</w:t>
      </w:r>
    </w:p>
    <w:p w14:paraId="7C05F2B7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It would be good to verify if the entered year falls into the Gregorian era, and output a warning otherwise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Not within the Gregorian calendar period</w:t>
      </w:r>
      <w:r>
        <w:rPr>
          <w:rFonts w:ascii="Arial" w:hAnsi="Arial" w:cs="Arial"/>
          <w:color w:val="222222"/>
          <w:sz w:val="21"/>
          <w:szCs w:val="21"/>
        </w:rPr>
        <w:t xml:space="preserve">. Tip: use </w:t>
      </w:r>
      <w:proofErr w:type="gramStart"/>
      <w:r>
        <w:rPr>
          <w:rFonts w:ascii="Arial" w:hAnsi="Arial" w:cs="Arial"/>
          <w:color w:val="222222"/>
          <w:sz w:val="21"/>
          <w:szCs w:val="21"/>
        </w:rPr>
        <w:t>the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!</w:t>
      </w:r>
      <w:proofErr w:type="gramEnd"/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=</w:t>
      </w:r>
      <w:r>
        <w:rPr>
          <w:rFonts w:ascii="Arial" w:hAnsi="Arial" w:cs="Arial"/>
          <w:color w:val="222222"/>
          <w:sz w:val="21"/>
          <w:szCs w:val="21"/>
        </w:rPr>
        <w:t> and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%</w:t>
      </w:r>
      <w:r>
        <w:rPr>
          <w:rFonts w:ascii="Arial" w:hAnsi="Arial" w:cs="Arial"/>
          <w:color w:val="222222"/>
          <w:sz w:val="21"/>
          <w:szCs w:val="21"/>
        </w:rPr>
        <w:t> operators.</w:t>
      </w:r>
    </w:p>
    <w:p w14:paraId="0B3D6393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Test your code using the data we've provided.</w:t>
      </w:r>
    </w:p>
    <w:p w14:paraId="4D21B314" w14:textId="77777777" w:rsidR="009B74AB" w:rsidRDefault="009B74AB" w:rsidP="009B74AB">
      <w:pPr>
        <w:pStyle w:val="Heading2"/>
        <w:rPr>
          <w:rFonts w:ascii="Arial" w:hAnsi="Arial" w:cs="Arial"/>
          <w:color w:val="264166"/>
          <w:sz w:val="32"/>
          <w:szCs w:val="32"/>
        </w:rPr>
      </w:pPr>
      <w:r>
        <w:rPr>
          <w:rFonts w:ascii="Arial" w:hAnsi="Arial" w:cs="Arial"/>
          <w:color w:val="264166"/>
          <w:sz w:val="32"/>
          <w:szCs w:val="32"/>
        </w:rPr>
        <w:t>Test Data</w:t>
      </w:r>
    </w:p>
    <w:p w14:paraId="20DFD458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Sample in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2000</w:t>
      </w:r>
    </w:p>
    <w:p w14:paraId="0805803E" w14:textId="2488C828" w:rsidR="009B74AB" w:rsidRPr="00217AFC" w:rsidRDefault="009B74AB" w:rsidP="00217AFC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Expected out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Leap year</w:t>
      </w:r>
    </w:p>
    <w:p w14:paraId="5615844B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Sample in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2015</w:t>
      </w:r>
    </w:p>
    <w:p w14:paraId="7BD539B0" w14:textId="1B4AE526" w:rsidR="009B74AB" w:rsidRPr="00217AFC" w:rsidRDefault="009B74AB" w:rsidP="00217AFC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Expected out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Common year</w:t>
      </w:r>
    </w:p>
    <w:p w14:paraId="3E1302A2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Sample in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1999</w:t>
      </w:r>
    </w:p>
    <w:p w14:paraId="3D578F25" w14:textId="4354CF48" w:rsidR="009B74AB" w:rsidRPr="00217AFC" w:rsidRDefault="009B74AB" w:rsidP="00217AFC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Expected out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Common year</w:t>
      </w:r>
    </w:p>
    <w:p w14:paraId="631B635E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Sample in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1996</w:t>
      </w:r>
    </w:p>
    <w:p w14:paraId="5CE73D39" w14:textId="5E5C7DB7" w:rsidR="009B74AB" w:rsidRPr="00217AFC" w:rsidRDefault="009B74AB" w:rsidP="00217AFC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Expected out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Leap year</w:t>
      </w:r>
    </w:p>
    <w:p w14:paraId="2E249304" w14:textId="77777777" w:rsidR="009B74AB" w:rsidRDefault="009B74AB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Sample in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1580</w:t>
      </w:r>
    </w:p>
    <w:p w14:paraId="4C28DC17" w14:textId="1D4FBFE2" w:rsidR="009B74AB" w:rsidRDefault="009B74AB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</w:rPr>
        <w:t>Expected output: </w:t>
      </w:r>
      <w:r>
        <w:rPr>
          <w:rStyle w:val="HTMLCode"/>
          <w:color w:val="333333"/>
          <w:bdr w:val="single" w:sz="6" w:space="0" w:color="DFDFDF" w:frame="1"/>
          <w:shd w:val="clear" w:color="auto" w:fill="FFFFFF"/>
        </w:rPr>
        <w:t>Not within the Gregorian calendar period</w:t>
      </w:r>
    </w:p>
    <w:p w14:paraId="1C5F5A6E" w14:textId="4433D7D8" w:rsidR="00217AFC" w:rsidRDefault="00217AFC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13EC44B3" w14:textId="6A144896" w:rsidR="00371034" w:rsidRDefault="00371034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2731A039" w14:textId="35DC7C9B" w:rsidR="00371034" w:rsidRDefault="00371034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66A50E3D" w14:textId="65202262" w:rsidR="00371034" w:rsidRDefault="00371034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1CD3FCD8" w14:textId="0B97ABE2" w:rsidR="00371034" w:rsidRDefault="00371034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54A9C688" w14:textId="1032298C" w:rsidR="00371034" w:rsidRDefault="00371034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6F70A70A" w14:textId="4FC519E7" w:rsidR="00371034" w:rsidRDefault="00371034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49C7DDD8" w14:textId="77777777" w:rsidR="00371034" w:rsidRDefault="00371034" w:rsidP="009B74AB">
      <w:pPr>
        <w:pStyle w:val="NormalWeb"/>
        <w:rPr>
          <w:rStyle w:val="HTMLCode"/>
          <w:color w:val="333333"/>
          <w:bdr w:val="single" w:sz="6" w:space="0" w:color="DFDFDF" w:frame="1"/>
          <w:shd w:val="clear" w:color="auto" w:fill="FFFFFF"/>
        </w:rPr>
      </w:pPr>
    </w:p>
    <w:p w14:paraId="4D6203AD" w14:textId="77777777" w:rsidR="00371034" w:rsidRDefault="00371034" w:rsidP="00371034">
      <w:pPr>
        <w:pStyle w:val="Heading2"/>
        <w:numPr>
          <w:ilvl w:val="0"/>
          <w:numId w:val="6"/>
        </w:numPr>
        <w:rPr>
          <w:rFonts w:ascii="Arial" w:hAnsi="Arial" w:cs="Arial"/>
          <w:color w:val="264166"/>
          <w:sz w:val="32"/>
          <w:szCs w:val="32"/>
        </w:rPr>
      </w:pPr>
    </w:p>
    <w:p w14:paraId="7E47C609" w14:textId="19C8F4BF" w:rsidR="00371034" w:rsidRPr="00371034" w:rsidRDefault="00371034" w:rsidP="00371034">
      <w:pPr>
        <w:pStyle w:val="Heading2"/>
        <w:rPr>
          <w:rFonts w:ascii="Arial" w:hAnsi="Arial" w:cs="Arial"/>
          <w:color w:val="264166"/>
          <w:sz w:val="32"/>
          <w:szCs w:val="32"/>
        </w:rPr>
      </w:pPr>
      <w:r w:rsidRPr="00371034">
        <w:rPr>
          <w:rFonts w:ascii="Arial" w:hAnsi="Arial" w:cs="Arial"/>
          <w:color w:val="264166"/>
          <w:sz w:val="32"/>
          <w:szCs w:val="32"/>
        </w:rPr>
        <w:t>Objectives</w:t>
      </w:r>
    </w:p>
    <w:p w14:paraId="22854860" w14:textId="77777777" w:rsidR="00371034" w:rsidRDefault="00371034" w:rsidP="00371034">
      <w:pPr>
        <w:numPr>
          <w:ilvl w:val="0"/>
          <w:numId w:val="7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improving the student's skills in defining, using and testing functions.</w:t>
      </w:r>
    </w:p>
    <w:p w14:paraId="6E363D26" w14:textId="77777777" w:rsidR="00371034" w:rsidRDefault="00371034" w:rsidP="00371034">
      <w:pPr>
        <w:pStyle w:val="Heading2"/>
        <w:rPr>
          <w:rFonts w:ascii="Arial" w:hAnsi="Arial" w:cs="Arial"/>
          <w:color w:val="264166"/>
          <w:sz w:val="32"/>
          <w:szCs w:val="32"/>
        </w:rPr>
      </w:pPr>
      <w:r>
        <w:rPr>
          <w:rFonts w:ascii="Arial" w:hAnsi="Arial" w:cs="Arial"/>
          <w:color w:val="264166"/>
          <w:sz w:val="32"/>
          <w:szCs w:val="32"/>
        </w:rPr>
        <w:t>Scenario</w:t>
      </w:r>
    </w:p>
    <w:p w14:paraId="31D4D670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 car's fuel consumption may be expressed in many different ways. For example, in Europe, it is shown as the amount of fuel consumed per 100 kilometers.</w:t>
      </w:r>
    </w:p>
    <w:p w14:paraId="4D335570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In the USA, it is shown as the number of miles traveled by a car using one gallon of fuel.</w:t>
      </w:r>
    </w:p>
    <w:p w14:paraId="45617FDB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Your task is to write a pair of functions converting l/100km into mpg, and vice versa.</w:t>
      </w:r>
    </w:p>
    <w:p w14:paraId="4872CA0D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The functions:</w:t>
      </w:r>
    </w:p>
    <w:p w14:paraId="76BE3839" w14:textId="77777777" w:rsidR="00371034" w:rsidRDefault="00371034" w:rsidP="00371034">
      <w:pPr>
        <w:numPr>
          <w:ilvl w:val="0"/>
          <w:numId w:val="8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re named </w:t>
      </w:r>
      <w:r>
        <w:rPr>
          <w:rStyle w:val="HTMLCode"/>
          <w:rFonts w:eastAsiaTheme="minorHAnsi"/>
          <w:color w:val="333333"/>
          <w:bdr w:val="single" w:sz="6" w:space="0" w:color="DFDFDF" w:frame="1"/>
          <w:shd w:val="clear" w:color="auto" w:fill="FFFFFF"/>
        </w:rPr>
        <w:t>l100kmtompg</w:t>
      </w:r>
      <w:r>
        <w:rPr>
          <w:rFonts w:ascii="Arial" w:hAnsi="Arial" w:cs="Arial"/>
          <w:color w:val="222222"/>
          <w:sz w:val="21"/>
          <w:szCs w:val="21"/>
        </w:rPr>
        <w:t> and </w:t>
      </w:r>
      <w:r>
        <w:rPr>
          <w:rStyle w:val="HTMLCode"/>
          <w:rFonts w:eastAsiaTheme="minorHAnsi"/>
          <w:color w:val="333333"/>
          <w:bdr w:val="single" w:sz="6" w:space="0" w:color="DFDFDF" w:frame="1"/>
          <w:shd w:val="clear" w:color="auto" w:fill="FFFFFF"/>
        </w:rPr>
        <w:t>mpgtol100km</w:t>
      </w:r>
      <w:r>
        <w:rPr>
          <w:rFonts w:ascii="Arial" w:hAnsi="Arial" w:cs="Arial"/>
          <w:color w:val="222222"/>
          <w:sz w:val="21"/>
          <w:szCs w:val="21"/>
        </w:rPr>
        <w:t> respectively;</w:t>
      </w:r>
    </w:p>
    <w:p w14:paraId="7A7FEB4C" w14:textId="77777777" w:rsidR="00371034" w:rsidRDefault="00371034" w:rsidP="00371034">
      <w:pPr>
        <w:numPr>
          <w:ilvl w:val="0"/>
          <w:numId w:val="8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take one argument (the value corresponding to their names)</w:t>
      </w:r>
    </w:p>
    <w:p w14:paraId="1872C7E9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Complete the code in the editor.</w:t>
      </w:r>
    </w:p>
    <w:p w14:paraId="066BEE85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Run your code and check whether your output is the same as ours.</w:t>
      </w:r>
    </w:p>
    <w:p w14:paraId="75AA129F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Here is some information to help you:</w:t>
      </w:r>
    </w:p>
    <w:p w14:paraId="18994158" w14:textId="77777777" w:rsidR="00371034" w:rsidRDefault="00371034" w:rsidP="00371034">
      <w:pPr>
        <w:numPr>
          <w:ilvl w:val="0"/>
          <w:numId w:val="9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1 American mile = 1609.344 </w:t>
      </w:r>
      <w:proofErr w:type="spellStart"/>
      <w:r>
        <w:rPr>
          <w:rFonts w:ascii="Arial" w:hAnsi="Arial" w:cs="Arial"/>
          <w:color w:val="222222"/>
          <w:sz w:val="21"/>
          <w:szCs w:val="21"/>
        </w:rPr>
        <w:t>metres</w:t>
      </w:r>
      <w:proofErr w:type="spellEnd"/>
      <w:r>
        <w:rPr>
          <w:rFonts w:ascii="Arial" w:hAnsi="Arial" w:cs="Arial"/>
          <w:color w:val="222222"/>
          <w:sz w:val="21"/>
          <w:szCs w:val="21"/>
        </w:rPr>
        <w:t>;</w:t>
      </w:r>
    </w:p>
    <w:p w14:paraId="4A6C8FE1" w14:textId="77777777" w:rsidR="00371034" w:rsidRDefault="00371034" w:rsidP="00371034">
      <w:pPr>
        <w:numPr>
          <w:ilvl w:val="0"/>
          <w:numId w:val="9"/>
        </w:numPr>
        <w:spacing w:after="0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1 American gallon = 3.785411784 </w:t>
      </w:r>
      <w:proofErr w:type="spellStart"/>
      <w:r>
        <w:rPr>
          <w:rFonts w:ascii="Arial" w:hAnsi="Arial" w:cs="Arial"/>
          <w:color w:val="222222"/>
          <w:sz w:val="21"/>
          <w:szCs w:val="21"/>
        </w:rPr>
        <w:t>litres</w:t>
      </w:r>
      <w:proofErr w:type="spellEnd"/>
      <w:r>
        <w:rPr>
          <w:rFonts w:ascii="Arial" w:hAnsi="Arial" w:cs="Arial"/>
          <w:color w:val="222222"/>
          <w:sz w:val="21"/>
          <w:szCs w:val="21"/>
        </w:rPr>
        <w:t>.</w:t>
      </w:r>
    </w:p>
    <w:p w14:paraId="41D88C72" w14:textId="77777777" w:rsidR="00371034" w:rsidRDefault="00371034" w:rsidP="00371034">
      <w:pPr>
        <w:pStyle w:val="Heading2"/>
        <w:rPr>
          <w:rFonts w:ascii="Arial" w:hAnsi="Arial" w:cs="Arial"/>
          <w:color w:val="264166"/>
          <w:sz w:val="32"/>
          <w:szCs w:val="32"/>
        </w:rPr>
      </w:pPr>
      <w:r>
        <w:rPr>
          <w:rFonts w:ascii="Arial" w:hAnsi="Arial" w:cs="Arial"/>
          <w:color w:val="264166"/>
          <w:sz w:val="32"/>
          <w:szCs w:val="32"/>
        </w:rPr>
        <w:t>Test Data</w:t>
      </w:r>
    </w:p>
    <w:p w14:paraId="2B90C5DC" w14:textId="77777777" w:rsidR="00371034" w:rsidRDefault="00371034" w:rsidP="00371034">
      <w:pPr>
        <w:pStyle w:val="NormalWeb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Expected output:</w:t>
      </w:r>
    </w:p>
    <w:p w14:paraId="6C035798" w14:textId="77777777" w:rsidR="00371034" w:rsidRDefault="00371034" w:rsidP="00371034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60.31143162393162</w:t>
      </w:r>
    </w:p>
    <w:p w14:paraId="574457C8" w14:textId="77777777" w:rsidR="00371034" w:rsidRDefault="00371034" w:rsidP="00371034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31.36194444444444</w:t>
      </w:r>
    </w:p>
    <w:p w14:paraId="73E86D58" w14:textId="77777777" w:rsidR="00371034" w:rsidRDefault="00371034" w:rsidP="00371034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23.52145833333333</w:t>
      </w:r>
    </w:p>
    <w:p w14:paraId="36B7B311" w14:textId="77777777" w:rsidR="00371034" w:rsidRDefault="00371034" w:rsidP="00371034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3.9007393587617467</w:t>
      </w:r>
    </w:p>
    <w:p w14:paraId="405D74CF" w14:textId="77777777" w:rsidR="00371034" w:rsidRDefault="00371034" w:rsidP="00371034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7.490910297239916</w:t>
      </w:r>
    </w:p>
    <w:p w14:paraId="5C56F6AC" w14:textId="77777777" w:rsidR="00371034" w:rsidRDefault="00371034" w:rsidP="00371034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  <w: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  <w:t>10.009131205673757</w:t>
      </w:r>
    </w:p>
    <w:p w14:paraId="0F421DA6" w14:textId="77777777" w:rsidR="00371034" w:rsidRDefault="00371034" w:rsidP="00371034">
      <w:r>
        <w:t>def l100kmtompg(liters):</w:t>
      </w:r>
    </w:p>
    <w:p w14:paraId="767811C3" w14:textId="77777777" w:rsidR="00371034" w:rsidRDefault="00371034" w:rsidP="00371034">
      <w:r>
        <w:t>#</w:t>
      </w:r>
    </w:p>
    <w:p w14:paraId="774E6956" w14:textId="77777777" w:rsidR="00371034" w:rsidRDefault="00371034" w:rsidP="00371034">
      <w:r>
        <w:t># put your code here</w:t>
      </w:r>
    </w:p>
    <w:p w14:paraId="162C000E" w14:textId="77777777" w:rsidR="00371034" w:rsidRDefault="00371034" w:rsidP="00371034">
      <w:r>
        <w:t>#</w:t>
      </w:r>
    </w:p>
    <w:p w14:paraId="310ADDA6" w14:textId="77777777" w:rsidR="00371034" w:rsidRDefault="00371034" w:rsidP="00371034"/>
    <w:p w14:paraId="08E5E480" w14:textId="77777777" w:rsidR="00371034" w:rsidRDefault="00371034" w:rsidP="00371034">
      <w:r>
        <w:t>def mpgtol100km(miles):</w:t>
      </w:r>
    </w:p>
    <w:p w14:paraId="767BC901" w14:textId="77777777" w:rsidR="00371034" w:rsidRDefault="00371034" w:rsidP="00371034">
      <w:r>
        <w:t>#</w:t>
      </w:r>
    </w:p>
    <w:p w14:paraId="05DB28A6" w14:textId="77777777" w:rsidR="00371034" w:rsidRDefault="00371034" w:rsidP="00371034">
      <w:r>
        <w:t># put your code here</w:t>
      </w:r>
    </w:p>
    <w:p w14:paraId="43B31064" w14:textId="77777777" w:rsidR="00371034" w:rsidRDefault="00371034" w:rsidP="00371034">
      <w:r>
        <w:t>#</w:t>
      </w:r>
    </w:p>
    <w:p w14:paraId="4788ACFC" w14:textId="77777777" w:rsidR="00371034" w:rsidRDefault="00371034" w:rsidP="00371034"/>
    <w:p w14:paraId="61612586" w14:textId="77777777" w:rsidR="00371034" w:rsidRDefault="00371034" w:rsidP="00371034">
      <w:r>
        <w:t>print(l100</w:t>
      </w:r>
      <w:proofErr w:type="gramStart"/>
      <w:r>
        <w:t>kmtompg(</w:t>
      </w:r>
      <w:proofErr w:type="gramEnd"/>
      <w:r>
        <w:t>3.9))</w:t>
      </w:r>
    </w:p>
    <w:p w14:paraId="66E967AF" w14:textId="77777777" w:rsidR="00371034" w:rsidRDefault="00371034" w:rsidP="00371034">
      <w:r>
        <w:t>print(l100</w:t>
      </w:r>
      <w:proofErr w:type="gramStart"/>
      <w:r>
        <w:t>kmtompg(</w:t>
      </w:r>
      <w:proofErr w:type="gramEnd"/>
      <w:r>
        <w:t>7.5))</w:t>
      </w:r>
    </w:p>
    <w:p w14:paraId="233B94E5" w14:textId="77777777" w:rsidR="00371034" w:rsidRDefault="00371034" w:rsidP="00371034">
      <w:r>
        <w:t>print(l100</w:t>
      </w:r>
      <w:proofErr w:type="gramStart"/>
      <w:r>
        <w:t>kmtompg(</w:t>
      </w:r>
      <w:proofErr w:type="gramEnd"/>
      <w:r>
        <w:t>10.))</w:t>
      </w:r>
    </w:p>
    <w:p w14:paraId="3FCBD362" w14:textId="77777777" w:rsidR="00371034" w:rsidRDefault="00371034" w:rsidP="00371034">
      <w:r>
        <w:t>print(mpgtol100</w:t>
      </w:r>
      <w:proofErr w:type="gramStart"/>
      <w:r>
        <w:t>km(</w:t>
      </w:r>
      <w:proofErr w:type="gramEnd"/>
      <w:r>
        <w:t>60.3))</w:t>
      </w:r>
    </w:p>
    <w:p w14:paraId="0979274E" w14:textId="77777777" w:rsidR="00371034" w:rsidRDefault="00371034" w:rsidP="00371034">
      <w:r>
        <w:t>print(mpgtol100</w:t>
      </w:r>
      <w:proofErr w:type="gramStart"/>
      <w:r>
        <w:t>km(</w:t>
      </w:r>
      <w:proofErr w:type="gramEnd"/>
      <w:r>
        <w:t>31.4))</w:t>
      </w:r>
    </w:p>
    <w:p w14:paraId="07E58081" w14:textId="77777777" w:rsidR="00371034" w:rsidRDefault="00371034" w:rsidP="00371034">
      <w:r>
        <w:t>print(mpgtol100</w:t>
      </w:r>
      <w:proofErr w:type="gramStart"/>
      <w:r>
        <w:t>km(</w:t>
      </w:r>
      <w:proofErr w:type="gramEnd"/>
      <w:r>
        <w:t>23.5))</w:t>
      </w:r>
    </w:p>
    <w:p w14:paraId="1BBC5A77" w14:textId="77777777" w:rsidR="00217AFC" w:rsidRDefault="00217AFC" w:rsidP="009B74AB">
      <w:pPr>
        <w:pStyle w:val="NormalWeb"/>
        <w:rPr>
          <w:rFonts w:ascii="Arial" w:hAnsi="Arial" w:cs="Arial"/>
          <w:color w:val="222222"/>
          <w:sz w:val="21"/>
          <w:szCs w:val="21"/>
        </w:rPr>
      </w:pPr>
    </w:p>
    <w:p w14:paraId="544DAE5A" w14:textId="77777777" w:rsidR="009B74AB" w:rsidRDefault="009B74AB" w:rsidP="009B74AB">
      <w:pPr>
        <w:pStyle w:val="NormalWeb"/>
        <w:ind w:left="180"/>
        <w:rPr>
          <w:rFonts w:ascii="Arial" w:hAnsi="Arial" w:cs="Arial"/>
          <w:color w:val="222222"/>
          <w:sz w:val="21"/>
          <w:szCs w:val="21"/>
        </w:rPr>
      </w:pPr>
    </w:p>
    <w:p w14:paraId="0D8AC885" w14:textId="3A5E70AF" w:rsidR="009B74AB" w:rsidRDefault="009B74AB" w:rsidP="009B74AB">
      <w:pPr>
        <w:rPr>
          <w:rStyle w:val="HTMLCode"/>
          <w:rFonts w:eastAsiaTheme="minorHAnsi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</w:p>
    <w:p w14:paraId="5415B70D" w14:textId="36E3FD24" w:rsidR="009B74AB" w:rsidRPr="009B74AB" w:rsidRDefault="009B74AB" w:rsidP="009B74AB">
      <w:pPr>
        <w:rPr>
          <w:rFonts w:ascii="Courier New" w:hAnsi="Courier New" w:cs="Courier New"/>
          <w:color w:val="333333"/>
          <w:sz w:val="21"/>
          <w:szCs w:val="21"/>
          <w:bdr w:val="single" w:sz="6" w:space="0" w:color="DFDFDF" w:frame="1"/>
          <w:shd w:val="clear" w:color="auto" w:fill="FFFFFF"/>
        </w:rPr>
      </w:pPr>
    </w:p>
    <w:sectPr w:rsidR="009B74AB" w:rsidRPr="009B7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43AEC"/>
    <w:multiLevelType w:val="hybridMultilevel"/>
    <w:tmpl w:val="07FCA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440F6"/>
    <w:multiLevelType w:val="multilevel"/>
    <w:tmpl w:val="B8B0D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414CFE"/>
    <w:multiLevelType w:val="multilevel"/>
    <w:tmpl w:val="DF264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0C24D7"/>
    <w:multiLevelType w:val="hybridMultilevel"/>
    <w:tmpl w:val="6C86D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06BB3"/>
    <w:multiLevelType w:val="hybridMultilevel"/>
    <w:tmpl w:val="E1F86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017232"/>
    <w:multiLevelType w:val="multilevel"/>
    <w:tmpl w:val="59E04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AE06DFE"/>
    <w:multiLevelType w:val="multilevel"/>
    <w:tmpl w:val="D196E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8911EF"/>
    <w:multiLevelType w:val="multilevel"/>
    <w:tmpl w:val="3CC01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F066C87"/>
    <w:multiLevelType w:val="multilevel"/>
    <w:tmpl w:val="7F7AF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2692089">
    <w:abstractNumId w:val="4"/>
  </w:num>
  <w:num w:numId="2" w16cid:durableId="278609659">
    <w:abstractNumId w:val="0"/>
  </w:num>
  <w:num w:numId="3" w16cid:durableId="1555505592">
    <w:abstractNumId w:val="8"/>
  </w:num>
  <w:num w:numId="4" w16cid:durableId="1785152390">
    <w:abstractNumId w:val="5"/>
  </w:num>
  <w:num w:numId="5" w16cid:durableId="267934913">
    <w:abstractNumId w:val="7"/>
  </w:num>
  <w:num w:numId="6" w16cid:durableId="1631782678">
    <w:abstractNumId w:val="3"/>
  </w:num>
  <w:num w:numId="7" w16cid:durableId="2143303480">
    <w:abstractNumId w:val="2"/>
  </w:num>
  <w:num w:numId="8" w16cid:durableId="246309243">
    <w:abstractNumId w:val="6"/>
  </w:num>
  <w:num w:numId="9" w16cid:durableId="1418212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MDMzsDAxNTU3MDFR0lEKTi0uzszPAykwrAUAxhTkOSwAAAA="/>
  </w:docVars>
  <w:rsids>
    <w:rsidRoot w:val="009B74AB"/>
    <w:rsid w:val="00202C74"/>
    <w:rsid w:val="00217AFC"/>
    <w:rsid w:val="00371034"/>
    <w:rsid w:val="004B1709"/>
    <w:rsid w:val="0076268E"/>
    <w:rsid w:val="00874B30"/>
    <w:rsid w:val="009B461E"/>
    <w:rsid w:val="009B74AB"/>
    <w:rsid w:val="009D15BD"/>
    <w:rsid w:val="00BB2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80341"/>
  <w15:chartTrackingRefBased/>
  <w15:docId w15:val="{14A0BB1D-0C40-49B5-9FF0-EF9F95AC7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68E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74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4A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B74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9B74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B74A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B46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q Ahmad Khan</dc:creator>
  <cp:keywords/>
  <dc:description/>
  <cp:lastModifiedBy>Faiq Ahmad Khan</cp:lastModifiedBy>
  <cp:revision>2</cp:revision>
  <dcterms:created xsi:type="dcterms:W3CDTF">2023-04-30T05:43:00Z</dcterms:created>
  <dcterms:modified xsi:type="dcterms:W3CDTF">2023-04-30T05:43:00Z</dcterms:modified>
</cp:coreProperties>
</file>